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249CC2C" w:rsidR="00DB5E70" w:rsidRPr="008900E3" w:rsidRDefault="00937124" w:rsidP="00DB5E70">
      <w:pPr>
        <w:rPr>
          <w:b/>
        </w:rPr>
      </w:pPr>
      <w:r>
        <w:rPr>
          <w:b/>
        </w:rPr>
        <w:t>Expressions and Equations</w:t>
      </w:r>
      <w:r w:rsidR="008900E3" w:rsidRPr="008900E3">
        <w:rPr>
          <w:b/>
        </w:rPr>
        <w:t xml:space="preserve"> (8.</w:t>
      </w:r>
      <w:r>
        <w:rPr>
          <w:b/>
        </w:rPr>
        <w:t>EE.5</w:t>
      </w:r>
      <w:r w:rsidR="008900E3" w:rsidRPr="008900E3">
        <w:rPr>
          <w:b/>
        </w:rPr>
        <w:t>)</w:t>
      </w:r>
      <w:bookmarkStart w:id="0" w:name="_GoBack"/>
      <w:bookmarkEnd w:id="0"/>
    </w:p>
    <w:p w14:paraId="206D08D0" w14:textId="77777777" w:rsidR="00DB5E70" w:rsidRDefault="00DB5E70" w:rsidP="00DB5E70"/>
    <w:p w14:paraId="408E5AB2" w14:textId="7B93A815" w:rsidR="009275F2" w:rsidRPr="00937124" w:rsidRDefault="00937124" w:rsidP="009275F2">
      <w:r>
        <w:t xml:space="preserve">For every 20 shirts Western Shirt Company plans to make, it orders 45 yards of fabric. Which graph represents the relationship between </w:t>
      </w:r>
      <w:r>
        <w:rPr>
          <w:i/>
          <w:iCs/>
        </w:rPr>
        <w:t>x</w:t>
      </w:r>
      <w:r>
        <w:t xml:space="preserve">, the number of shirts the company plans to make, and </w:t>
      </w:r>
      <w:r>
        <w:rPr>
          <w:i/>
          <w:iCs/>
        </w:rPr>
        <w:t>y</w:t>
      </w:r>
      <w:r>
        <w:t>, the number of yards of fabric it orders?</w:t>
      </w:r>
    </w:p>
    <w:p w14:paraId="2B229C3A" w14:textId="6AA42A62" w:rsidR="009275F2" w:rsidRPr="009275F2" w:rsidRDefault="009275F2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28"/>
        <w:gridCol w:w="7447"/>
      </w:tblGrid>
      <w:tr w:rsidR="00937124" w14:paraId="690F12B7" w14:textId="77777777" w:rsidTr="008900E3">
        <w:tc>
          <w:tcPr>
            <w:tcW w:w="3528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47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937124" w14:paraId="65ADBFD4" w14:textId="77777777" w:rsidTr="008900E3">
        <w:tc>
          <w:tcPr>
            <w:tcW w:w="3528" w:type="dxa"/>
          </w:tcPr>
          <w:p w14:paraId="72DEA09B" w14:textId="77777777" w:rsidR="009275F2" w:rsidRDefault="00DB5E70" w:rsidP="00DB5E70">
            <w:r>
              <w:t>A.</w:t>
            </w:r>
          </w:p>
          <w:p w14:paraId="024DF8A3" w14:textId="2E18D95E" w:rsidR="00DB5E70" w:rsidRDefault="00DB5E70" w:rsidP="00DB5E70">
            <w:r>
              <w:t xml:space="preserve"> </w:t>
            </w:r>
            <w:r w:rsidR="00937124" w:rsidRPr="00937124">
              <w:drawing>
                <wp:inline distT="0" distB="0" distL="0" distR="0" wp14:anchorId="0A57B076" wp14:editId="580075B7">
                  <wp:extent cx="1176793" cy="1168234"/>
                  <wp:effectExtent l="0" t="0" r="444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6376" cy="118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D99E09" w14:textId="77777777" w:rsidR="008900E3" w:rsidRDefault="008900E3" w:rsidP="00DB5E70"/>
          <w:p w14:paraId="26690149" w14:textId="519AA3B2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</w:tc>
        <w:tc>
          <w:tcPr>
            <w:tcW w:w="7447" w:type="dxa"/>
          </w:tcPr>
          <w:p w14:paraId="074B833F" w14:textId="77777777" w:rsidR="00DB5E70" w:rsidRDefault="00DB5E70" w:rsidP="00DB5E70"/>
          <w:p w14:paraId="25631873" w14:textId="47C5E976" w:rsidR="00972848" w:rsidRDefault="00972848" w:rsidP="00DB5E70"/>
        </w:tc>
      </w:tr>
      <w:tr w:rsidR="00937124" w14:paraId="15086042" w14:textId="77777777" w:rsidTr="008900E3">
        <w:tc>
          <w:tcPr>
            <w:tcW w:w="3528" w:type="dxa"/>
          </w:tcPr>
          <w:p w14:paraId="362E20CB" w14:textId="61C43E09" w:rsidR="008900E3" w:rsidRDefault="00DB5E70" w:rsidP="009275F2">
            <w:r>
              <w:t xml:space="preserve">B. </w:t>
            </w:r>
          </w:p>
          <w:p w14:paraId="5B587B09" w14:textId="062C3D15" w:rsidR="008900E3" w:rsidRDefault="00937124" w:rsidP="00DB5E70">
            <w:r w:rsidRPr="00937124">
              <w:drawing>
                <wp:inline distT="0" distB="0" distL="0" distR="0" wp14:anchorId="6A2FEF85" wp14:editId="27F6D2ED">
                  <wp:extent cx="1256306" cy="1224672"/>
                  <wp:effectExtent l="0" t="0" r="127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689" cy="1246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8F2CC" w14:textId="51CAB047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</w:tc>
        <w:tc>
          <w:tcPr>
            <w:tcW w:w="7447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937124" w14:paraId="79DF123C" w14:textId="77777777" w:rsidTr="008900E3">
        <w:tc>
          <w:tcPr>
            <w:tcW w:w="3528" w:type="dxa"/>
          </w:tcPr>
          <w:p w14:paraId="5FB088B0" w14:textId="13137A58" w:rsidR="008900E3" w:rsidRDefault="00DB5E70" w:rsidP="009275F2">
            <w:r>
              <w:t>C</w:t>
            </w:r>
            <w:r w:rsidR="009275F2">
              <w:t xml:space="preserve">. </w:t>
            </w:r>
          </w:p>
          <w:p w14:paraId="6D4931D8" w14:textId="78205BB1" w:rsidR="009275F2" w:rsidRDefault="00937124" w:rsidP="009275F2">
            <w:r w:rsidRPr="00937124">
              <w:drawing>
                <wp:inline distT="0" distB="0" distL="0" distR="0" wp14:anchorId="0C6A9E93" wp14:editId="5ADD5DE7">
                  <wp:extent cx="1256030" cy="1260630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210" cy="1301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B7295B" w14:textId="77777777" w:rsidR="008900E3" w:rsidRDefault="008900E3" w:rsidP="00DB5E70"/>
          <w:p w14:paraId="694DF1B6" w14:textId="6F9A5014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447" w:type="dxa"/>
          </w:tcPr>
          <w:p w14:paraId="6E3ECA2D" w14:textId="77777777" w:rsidR="00DB5E70" w:rsidRDefault="00DB5E70" w:rsidP="00DB5E70"/>
        </w:tc>
      </w:tr>
      <w:tr w:rsidR="00937124" w14:paraId="57C2A716" w14:textId="77777777" w:rsidTr="008900E3">
        <w:tc>
          <w:tcPr>
            <w:tcW w:w="3528" w:type="dxa"/>
          </w:tcPr>
          <w:p w14:paraId="04B7338B" w14:textId="675100F4" w:rsidR="00DB5E70" w:rsidRDefault="00DB5E70" w:rsidP="009275F2">
            <w:r>
              <w:t xml:space="preserve">D. </w:t>
            </w:r>
          </w:p>
          <w:p w14:paraId="299E7DE3" w14:textId="37509247" w:rsidR="009275F2" w:rsidRDefault="00937124" w:rsidP="009275F2">
            <w:r w:rsidRPr="00937124">
              <w:drawing>
                <wp:inline distT="0" distB="0" distL="0" distR="0" wp14:anchorId="2908829D" wp14:editId="46B1A9B8">
                  <wp:extent cx="1284832" cy="1280160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559" cy="128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DE4002" w14:textId="77777777" w:rsidR="008900E3" w:rsidRDefault="008900E3" w:rsidP="00DB5E70"/>
          <w:p w14:paraId="71FF3717" w14:textId="41DF2003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447" w:type="dxa"/>
          </w:tcPr>
          <w:p w14:paraId="66F17281" w14:textId="77777777" w:rsidR="00DB5E70" w:rsidRDefault="00DB5E70" w:rsidP="00DB5E70"/>
        </w:tc>
      </w:tr>
    </w:tbl>
    <w:p w14:paraId="221A70FC" w14:textId="77777777" w:rsidR="00826C0B" w:rsidRDefault="00DB5E70" w:rsidP="00826C0B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11" w:history="1">
        <w:r w:rsidR="00826C0B">
          <w:rPr>
            <w:rStyle w:val="Hyperlink"/>
          </w:rPr>
          <w:t>https://assessmentresource.org/wp-content/uploads/2019/08/Grade-8-Math-Item-Set-2018.pdf</w:t>
        </w:r>
      </w:hyperlink>
    </w:p>
    <w:p w14:paraId="60F3BE85" w14:textId="46E6987C" w:rsidR="00DB5E70" w:rsidRDefault="00826C0B" w:rsidP="00DB5E70">
      <w:r>
        <w:t xml:space="preserve">Item </w:t>
      </w:r>
      <w:r w:rsidR="009275F2">
        <w:t>VH0</w:t>
      </w:r>
      <w:r w:rsidR="00937124">
        <w:t>12635</w:t>
      </w:r>
    </w:p>
    <w:sectPr w:rsidR="00DB5E70" w:rsidSect="008900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5D5B5D"/>
    <w:rsid w:val="007B2D78"/>
    <w:rsid w:val="00826C0B"/>
    <w:rsid w:val="008900E3"/>
    <w:rsid w:val="009275F2"/>
    <w:rsid w:val="00937124"/>
    <w:rsid w:val="00972848"/>
    <w:rsid w:val="009F0BB7"/>
    <w:rsid w:val="00B05FF6"/>
    <w:rsid w:val="00B10A24"/>
    <w:rsid w:val="00B761DD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ssessmentresource.org/wp-content/uploads/2019/08/Grade-8-Math-Item-Set-2018.pdf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4.tiff"/><Relationship Id="rId4" Type="http://schemas.openxmlformats.org/officeDocument/2006/relationships/styles" Target="style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7DFE9-BB16-4406-89D8-DF61E7314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DC9E19-B8DB-4270-8325-1863770E9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85F4F9-3DD8-4E9A-9505-D8A8050679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44:00Z</dcterms:created>
  <dcterms:modified xsi:type="dcterms:W3CDTF">2019-10-2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